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IME #EU4056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056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emon terpenes; citral; Lime oil distilled ; Citronellol Pur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66 – 7.3194</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emon terpene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17-33-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84 – 1.68</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Lime oil distilled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2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46-51</w:t>
            </w:r>
          </w:p>
        </w:tc>
        <w:tc>
          <w:tcPr>
            <w:tcW w:w="1134" w:type="dxa"/>
          </w:tcPr>
          <w:p w:rsidR="00827634" w:rsidRPr="00E158AE" w:rsidP="009B0F88" w14:textId="5180E34A">
            <w:pPr>
              <w:pStyle w:val="SDSTableTextNormal"/>
              <w:rPr>
                <w:noProof w:val="0"/>
              </w:rPr>
            </w:pPr>
            <w:r w:rsidR="00066C34">
              <w:rPr>
                <w:noProof/>
              </w:rPr>
              <w:t>0.06 – 0.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1A, H360FD</w:t>
              <w:b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25614 – 0.002561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38255 – 0.0003825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28</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7</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me oil distilled  (8008-2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IME #EU4056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emon terpenes (68917-33-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me oil distilled  (8008-2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IME #EU4056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Lemon terpenes ; Lime oil distilled  ; Aldehyde C-6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LIME #EU40565F 10% in DPG ; benzyl benzoate ; Lemon terpenes ; citral ; Lime oil distilled  ; Citronellol Pur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IME #EU40565F 10% in DPG ; benzyl benzoate ; Lemon terpenes ; Lime oil distilled  ; Alcohol C-10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Lemon terpenes ; Lime oil distilled  ; Aldehyde C-6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terpene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terpene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0FD</w:t>
            </w:r>
          </w:p>
        </w:tc>
        <w:tc>
          <w:tcPr>
            <w:tcW w:w="8504" w:type="dxa"/>
          </w:tcPr>
          <w:p w:rsidR="00827634" w:rsidRPr="00E158AE" w:rsidP="009B0F88" w14:textId="59C420F9">
            <w:pPr>
              <w:pStyle w:val="SDSTableTextNormal"/>
              <w:rPr>
                <w:noProof w:val="0"/>
              </w:rPr>
            </w:pPr>
            <w:r w:rsidRPr="00E158AE">
              <w:rPr>
                <w:noProof/>
              </w:rPr>
              <w:t>May damage fertility. May damage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1A</w:t>
            </w:r>
          </w:p>
        </w:tc>
        <w:tc>
          <w:tcPr>
            <w:tcW w:w="8504" w:type="dxa"/>
          </w:tcPr>
          <w:p w:rsidR="00827634" w:rsidRPr="00E158AE" w:rsidP="009B0F88" w14:textId="59C420F9">
            <w:pPr>
              <w:pStyle w:val="SDSTableTextNormal"/>
              <w:rPr>
                <w:noProof w:val="0"/>
              </w:rPr>
            </w:pPr>
            <w:r w:rsidRPr="00E158AE">
              <w:rPr>
                <w:noProof/>
              </w:rPr>
              <w:t>Reproductive toxicity,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IME #EU4056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IME #EU4056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42728B81-6F0E-4A47-B50C-3FC8B140C3E9}"/>
</file>

<file path=customXml/itemProps3.xml><?xml version="1.0" encoding="utf-8"?>
<ds:datastoreItem xmlns:ds="http://schemas.openxmlformats.org/officeDocument/2006/customXml" ds:itemID="{89DF5FF7-9704-40C4-9705-F7F8A25315CE}"/>
</file>

<file path=customXml/itemProps4.xml><?xml version="1.0" encoding="utf-8"?>
<ds:datastoreItem xmlns:ds="http://schemas.openxmlformats.org/officeDocument/2006/customXml" ds:itemID="{96007E77-BE68-4A53-942D-330088ED20B8}"/>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